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A3C7B" w:rsidRDefault="002A3C7B" w:rsidP="002A3C7B">
      <w:pPr>
        <w:pStyle w:val="normal0"/>
        <w:spacing w:before="120"/>
        <w:ind w:left="1403" w:right="1429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TeachingGuidelines for</w:t>
      </w:r>
    </w:p>
    <w:p w:rsidR="002A3C7B" w:rsidRDefault="002A3C7B" w:rsidP="002A3C7B">
      <w:pPr>
        <w:pStyle w:val="normal0"/>
        <w:spacing w:before="120"/>
        <w:ind w:right="-4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s &amp; Software Development Methodologies</w:t>
      </w:r>
    </w:p>
    <w:p w:rsidR="002A3C7B" w:rsidRDefault="002A3C7B" w:rsidP="002A3C7B">
      <w:pPr>
        <w:pStyle w:val="normal0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PG-DAC September 2023</w:t>
      </w:r>
    </w:p>
    <w:p w:rsidR="002A3C7B" w:rsidRDefault="00BD4EA9" w:rsidP="002A3C7B">
      <w:pPr>
        <w:pStyle w:val="normal0"/>
        <w:jc w:val="center"/>
      </w:pPr>
      <w:r>
        <w:pict>
          <v:rect id="_x0000_i1025" style="width:468pt;height:1.8pt" o:hralign="center" o:hrstd="t" o:hr="t" fillcolor="#a0a0a0" stroked="f"/>
        </w:pict>
      </w:r>
    </w:p>
    <w:p w:rsidR="002A3C7B" w:rsidRDefault="002A3C7B" w:rsidP="002A3C7B">
      <w:pPr>
        <w:pStyle w:val="normal0"/>
        <w:rPr>
          <w:rFonts w:asciiTheme="minorHAnsi" w:hAnsiTheme="minorHAnsi"/>
          <w:b/>
          <w:sz w:val="20"/>
          <w:szCs w:val="20"/>
        </w:rPr>
      </w:pPr>
    </w:p>
    <w:p w:rsidR="002A3C7B" w:rsidRDefault="002A3C7B" w:rsidP="002A3C7B">
      <w:pPr>
        <w:pStyle w:val="normal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uration: 72 hours (50 theory hours + 22 lab hours)</w:t>
      </w:r>
    </w:p>
    <w:p w:rsidR="002A3C7B" w:rsidRDefault="002A3C7B" w:rsidP="002A3C7B">
      <w:pPr>
        <w:pStyle w:val="normal0"/>
        <w:rPr>
          <w:rFonts w:asciiTheme="minorHAnsi" w:hAnsiTheme="minorHAnsi"/>
          <w:b/>
          <w:highlight w:val="yellow"/>
        </w:rPr>
      </w:pPr>
    </w:p>
    <w:p w:rsidR="002A3C7B" w:rsidRDefault="002A3C7B" w:rsidP="002A3C7B">
      <w:pPr>
        <w:pStyle w:val="normal0"/>
        <w:tabs>
          <w:tab w:val="left" w:pos="2259"/>
        </w:tabs>
      </w:pPr>
      <w:r>
        <w:rPr>
          <w:b/>
        </w:rPr>
        <w:t xml:space="preserve">Evaluation: </w:t>
      </w:r>
      <w:r>
        <w:t>100 marks</w:t>
      </w:r>
    </w:p>
    <w:p w:rsidR="002A3C7B" w:rsidRDefault="002A3C7B" w:rsidP="002A3C7B">
      <w:pPr>
        <w:pStyle w:val="normal0"/>
        <w:tabs>
          <w:tab w:val="left" w:pos="2259"/>
        </w:tabs>
        <w:rPr>
          <w:color w:val="000000"/>
        </w:rPr>
      </w:pPr>
      <w:r>
        <w:rPr>
          <w:b/>
        </w:rPr>
        <w:t xml:space="preserve">Weightage:  </w:t>
      </w:r>
      <w:r>
        <w:t xml:space="preserve">Theory exam – 40%, </w:t>
      </w:r>
      <w:r>
        <w:rPr>
          <w:color w:val="000000"/>
        </w:rPr>
        <w:t>Lab exam – 30%, Internals – 30%</w:t>
      </w:r>
    </w:p>
    <w:p w:rsidR="002A3C7B" w:rsidRDefault="002A3C7B" w:rsidP="002A3C7B">
      <w:pPr>
        <w:pStyle w:val="normal0"/>
        <w:rPr>
          <w:rFonts w:asciiTheme="minorHAnsi" w:hAnsiTheme="minorHAnsi"/>
          <w:b/>
        </w:rPr>
      </w:pPr>
    </w:p>
    <w:p w:rsidR="002A3C7B" w:rsidRDefault="002A3C7B" w:rsidP="002A3C7B">
      <w:pPr>
        <w:pStyle w:val="Normal1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s</w:t>
      </w:r>
    </w:p>
    <w:p w:rsidR="002A3C7B" w:rsidRDefault="002A3C7B" w:rsidP="002A3C7B">
      <w:pPr>
        <w:pStyle w:val="Normal1"/>
        <w:rPr>
          <w:rFonts w:ascii="Arial" w:eastAsia="Arial" w:hAnsi="Arial" w:cs="Arial"/>
          <w:b/>
          <w:i/>
          <w:sz w:val="23"/>
          <w:szCs w:val="23"/>
        </w:rPr>
      </w:pPr>
    </w:p>
    <w:p w:rsidR="002A3C7B" w:rsidRDefault="002A3C7B" w:rsidP="002A3C7B">
      <w:pPr>
        <w:pStyle w:val="normal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Duration: 26 hours (18 theory hours + 8 lab hours)</w:t>
      </w:r>
    </w:p>
    <w:p w:rsidR="002A3C7B" w:rsidRDefault="002A3C7B" w:rsidP="002A3C7B">
      <w:pPr>
        <w:pStyle w:val="Normal1"/>
        <w:ind w:right="196"/>
        <w:rPr>
          <w:b/>
          <w:color w:val="000000"/>
          <w:sz w:val="20"/>
          <w:szCs w:val="20"/>
        </w:rPr>
      </w:pP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  <w:b/>
        </w:rPr>
        <w:t>Objective:</w:t>
      </w:r>
      <w:r>
        <w:rPr>
          <w:rFonts w:cstheme="minorHAnsi"/>
        </w:rPr>
        <w:t xml:space="preserve">  To introduce Operating System concepts with Linux environment, and to learn Shell Programming.</w:t>
      </w:r>
    </w:p>
    <w:p w:rsidR="002A3C7B" w:rsidRDefault="002A3C7B" w:rsidP="002A3C7B">
      <w:pPr>
        <w:pStyle w:val="Normal1"/>
        <w:ind w:right="196"/>
        <w:rPr>
          <w:b/>
          <w:color w:val="000000"/>
          <w:sz w:val="20"/>
          <w:szCs w:val="20"/>
        </w:rPr>
      </w:pPr>
    </w:p>
    <w:p w:rsidR="002A3C7B" w:rsidRDefault="002A3C7B" w:rsidP="002A3C7B">
      <w:pPr>
        <w:pStyle w:val="Normal1"/>
        <w:rPr>
          <w:bCs/>
          <w:color w:val="000000"/>
        </w:rPr>
      </w:pPr>
      <w:r>
        <w:rPr>
          <w:b/>
          <w:color w:val="000000"/>
        </w:rPr>
        <w:t xml:space="preserve">Prerequisites: </w:t>
      </w:r>
      <w:r>
        <w:rPr>
          <w:bCs/>
          <w:color w:val="000000"/>
        </w:rPr>
        <w:t>Knowledge of computer fundamentals</w:t>
      </w:r>
    </w:p>
    <w:p w:rsidR="002A3C7B" w:rsidRDefault="002A3C7B" w:rsidP="002A3C7B">
      <w:pPr>
        <w:pStyle w:val="Normal1"/>
        <w:rPr>
          <w:color w:val="000000"/>
          <w:sz w:val="20"/>
          <w:szCs w:val="20"/>
        </w:rPr>
      </w:pPr>
    </w:p>
    <w:p w:rsidR="002A3C7B" w:rsidRDefault="002A3C7B" w:rsidP="002A3C7B">
      <w:pPr>
        <w:pStyle w:val="normal0"/>
        <w:tabs>
          <w:tab w:val="left" w:pos="2259"/>
        </w:tabs>
        <w:rPr>
          <w:b/>
        </w:rPr>
      </w:pPr>
      <w:r>
        <w:rPr>
          <w:b/>
        </w:rPr>
        <w:t>Evaluation: 35 marks (CCEE: 15 + Lab exam: 10 + Internals: 10)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Text Books:</w:t>
      </w:r>
    </w:p>
    <w:p w:rsidR="002A3C7B" w:rsidRDefault="002A3C7B" w:rsidP="002A3C7B">
      <w:pPr>
        <w:pStyle w:val="Normal1"/>
        <w:numPr>
          <w:ilvl w:val="0"/>
          <w:numId w:val="1"/>
        </w:numPr>
        <w:tabs>
          <w:tab w:val="left" w:pos="6804"/>
        </w:tabs>
        <w:ind w:left="284" w:hanging="284"/>
        <w:rPr>
          <w:color w:val="000000"/>
        </w:rPr>
      </w:pPr>
      <w:r>
        <w:rPr>
          <w:color w:val="000000"/>
        </w:rPr>
        <w:t>Operating Systems Principles by Abraham Silberschatz, Peter Galvin&amp; Greg Gagne / Wiley</w:t>
      </w:r>
    </w:p>
    <w:p w:rsidR="002A3C7B" w:rsidRDefault="002A3C7B" w:rsidP="002A3C7B">
      <w:pPr>
        <w:pStyle w:val="Normal1"/>
        <w:numPr>
          <w:ilvl w:val="0"/>
          <w:numId w:val="1"/>
        </w:numPr>
        <w:tabs>
          <w:tab w:val="left" w:pos="6804"/>
        </w:tabs>
        <w:ind w:left="284" w:hanging="284"/>
        <w:rPr>
          <w:color w:val="000000"/>
        </w:rPr>
      </w:pPr>
      <w:r>
        <w:rPr>
          <w:color w:val="000000"/>
        </w:rPr>
        <w:t xml:space="preserve">Unix Concepts and Applications by Sumitabha Das / McGraw Hill </w:t>
      </w:r>
    </w:p>
    <w:p w:rsidR="002A3C7B" w:rsidRDefault="002A3C7B" w:rsidP="002A3C7B">
      <w:pPr>
        <w:pStyle w:val="Normal1"/>
        <w:ind w:right="196"/>
        <w:rPr>
          <w:b/>
          <w:color w:val="000000"/>
          <w:sz w:val="20"/>
          <w:szCs w:val="20"/>
        </w:rPr>
      </w:pP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References:</w:t>
      </w:r>
    </w:p>
    <w:p w:rsidR="002A3C7B" w:rsidRDefault="002A3C7B" w:rsidP="002A3C7B">
      <w:pPr>
        <w:pStyle w:val="Normal1"/>
        <w:numPr>
          <w:ilvl w:val="0"/>
          <w:numId w:val="1"/>
        </w:numPr>
        <w:ind w:left="284" w:hanging="284"/>
        <w:rPr>
          <w:color w:val="000000"/>
        </w:rPr>
      </w:pPr>
      <w:r>
        <w:rPr>
          <w:color w:val="000000"/>
        </w:rPr>
        <w:t>Modern operating Systems by Andrew Tanenbaum &amp; Herbert Bos/ Pearson</w:t>
      </w:r>
    </w:p>
    <w:p w:rsidR="002A3C7B" w:rsidRDefault="002A3C7B" w:rsidP="002A3C7B">
      <w:pPr>
        <w:pStyle w:val="Normal1"/>
        <w:numPr>
          <w:ilvl w:val="0"/>
          <w:numId w:val="1"/>
        </w:numPr>
        <w:ind w:left="284" w:hanging="284"/>
        <w:rPr>
          <w:color w:val="000000"/>
        </w:rPr>
      </w:pPr>
      <w:r>
        <w:rPr>
          <w:color w:val="000000"/>
        </w:rPr>
        <w:t xml:space="preserve">Principles of Operating Systems by Naresh Chauhan / Oxford University Press </w:t>
      </w:r>
    </w:p>
    <w:p w:rsidR="002A3C7B" w:rsidRDefault="002A3C7B" w:rsidP="002A3C7B">
      <w:pPr>
        <w:pStyle w:val="Normal1"/>
        <w:numPr>
          <w:ilvl w:val="0"/>
          <w:numId w:val="1"/>
        </w:numPr>
        <w:ind w:left="284" w:hanging="284"/>
        <w:rPr>
          <w:color w:val="000000"/>
        </w:rPr>
      </w:pPr>
      <w:r>
        <w:rPr>
          <w:color w:val="000000"/>
        </w:rPr>
        <w:t>Beginning Linux Programming by Neil Matthew &amp; Richard Stones / Wrox</w:t>
      </w:r>
    </w:p>
    <w:p w:rsidR="002A3C7B" w:rsidRDefault="002A3C7B" w:rsidP="002A3C7B">
      <w:pPr>
        <w:pStyle w:val="Normal1"/>
        <w:numPr>
          <w:ilvl w:val="0"/>
          <w:numId w:val="1"/>
        </w:numPr>
        <w:pBdr>
          <w:bottom w:val="single" w:sz="2" w:space="8" w:color="auto" w:shadow="1"/>
        </w:pBdr>
        <w:ind w:left="284" w:hanging="284"/>
        <w:rPr>
          <w:color w:val="000000"/>
        </w:rPr>
      </w:pPr>
      <w:r>
        <w:rPr>
          <w:color w:val="000000"/>
        </w:rPr>
        <w:t>Operating System : A Design-Oriented Approach by Charles Crowley / McGraw Hill</w:t>
      </w:r>
    </w:p>
    <w:p w:rsidR="002A3C7B" w:rsidRDefault="002A3C7B" w:rsidP="002A3C7B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</w:p>
    <w:p w:rsidR="002A3C7B" w:rsidRDefault="002A3C7B" w:rsidP="002A3C7B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:rsidR="002A3C7B" w:rsidRDefault="002A3C7B" w:rsidP="002A3C7B">
      <w:pPr>
        <w:spacing w:after="0" w:line="240" w:lineRule="auto"/>
        <w:rPr>
          <w:rFonts w:cstheme="minorHAnsi"/>
          <w:b/>
        </w:rPr>
      </w:pPr>
    </w:p>
    <w:p w:rsidR="002A3C7B" w:rsidRDefault="002A3C7B" w:rsidP="002A3C7B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>Session 1: Introduction to OS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right="-188" w:hanging="284"/>
        <w:rPr>
          <w:color w:val="000000"/>
        </w:rPr>
      </w:pPr>
      <w:r>
        <w:rPr>
          <w:color w:val="000000"/>
        </w:rPr>
        <w:t>What is OS; How is it different from other application software; Why is it hardware dependent?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Different components of O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Basic computer organization required for OS.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Examples of well-known OS including mobile OS, embedded system OS, Real Time OS, desktop OS server machine OS etc. ; How are these different from each other and why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 xml:space="preserve">Functions of OS 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User and Kernel space and mode; Interrupts and system calls</w:t>
      </w:r>
    </w:p>
    <w:p w:rsidR="002A3C7B" w:rsidRDefault="002A3C7B" w:rsidP="002A3C7B">
      <w:pPr>
        <w:spacing w:after="0"/>
        <w:rPr>
          <w:rFonts w:cs="Times New Roman"/>
          <w:sz w:val="20"/>
          <w:szCs w:val="20"/>
        </w:rPr>
      </w:pP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b/>
          <w:bCs/>
        </w:rPr>
        <w:t xml:space="preserve">Session 2: </w:t>
      </w:r>
      <w:r>
        <w:rPr>
          <w:rFonts w:cs="Times New Roman"/>
          <w:b/>
          <w:bCs/>
          <w:iCs/>
        </w:rPr>
        <w:t>Introduction to Linux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lastRenderedPageBreak/>
        <w:t>Working basics of file system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Commands associated with files/directories &amp; other basic commands. Operators like redirection, pipe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are file permissions and how to set them?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ermissions (chmod, chown, etc); access control list; network commands (telenet, ftp, ssh, sftp, finger)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ystem variables like – PS1, PS2 etc. How to set them</w:t>
      </w:r>
    </w:p>
    <w:p w:rsidR="002A3C7B" w:rsidRDefault="002A3C7B" w:rsidP="002A3C7B">
      <w:pPr>
        <w:spacing w:after="0"/>
        <w:rPr>
          <w:rFonts w:cs="Times New Roman"/>
          <w:b/>
          <w:bCs/>
          <w:i/>
        </w:rPr>
      </w:pPr>
      <w:r>
        <w:rPr>
          <w:rFonts w:cs="Times New Roman"/>
          <w:b/>
          <w:bCs/>
          <w:i/>
        </w:rPr>
        <w:t>Shell Programming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is shell; What are different shells in Linux?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hell variables; Wildcard symbol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hell meta characters; Command line arguments; Read, Echo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ab: (4 hours)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orking with various OS command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hell programs related to Session 2</w:t>
      </w:r>
    </w:p>
    <w:p w:rsidR="002A3C7B" w:rsidRDefault="002A3C7B" w:rsidP="002A3C7B">
      <w:pPr>
        <w:spacing w:after="0"/>
        <w:rPr>
          <w:rFonts w:cs="Times New Roman"/>
          <w:sz w:val="20"/>
          <w:szCs w:val="20"/>
        </w:rPr>
      </w:pP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t>Session 3: Shell Programming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Decision loops (if else, test, nested if else, case controls, while…until, for)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Regular expressions; Arithmetic expression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More examples in Shell Programming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ab: (4 hours)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hell Programs related to Session 3</w:t>
      </w:r>
    </w:p>
    <w:p w:rsidR="002A3C7B" w:rsidRDefault="002A3C7B" w:rsidP="002A3C7B">
      <w:pPr>
        <w:spacing w:after="0"/>
        <w:rPr>
          <w:rFonts w:cs="Times New Roman"/>
          <w:sz w:val="20"/>
          <w:szCs w:val="20"/>
        </w:rPr>
      </w:pP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t>Sessions 4 &amp; 5: Processes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is process; preemptive and non-preemptive processe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rocess management; Process life cycle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are schedulers – Short term, Mediumterm and Long term.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right="-329" w:hanging="284"/>
        <w:rPr>
          <w:color w:val="000000"/>
        </w:rPr>
      </w:pPr>
      <w:r>
        <w:rPr>
          <w:color w:val="000000"/>
        </w:rPr>
        <w:t>Process scheduling algorithms – FCFS, Shortest Job First, Priority, RR, Queue. Belady’s Anomaly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Examples associated with scheduling algorithms to find turnaround time to find the better performing scheduler.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rocess creation using fork; waitpid and exec system calls; Examples on process creation; Parent and child processe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Orphan and zombie processes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A3C7B" w:rsidRDefault="002A3C7B" w:rsidP="002A3C7B">
      <w:pPr>
        <w:spacing w:after="0"/>
        <w:rPr>
          <w:rFonts w:cs="Times New Roman"/>
          <w:sz w:val="20"/>
          <w:szCs w:val="20"/>
        </w:rPr>
      </w:pP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t xml:space="preserve">Sessions 6 &amp; 7: 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 xml:space="preserve">Memory Management 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are different types of memories; What is the need of Memory management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Continuous and Dynamic allocation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First Fit, Best Fit, worst Fit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Compaction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Internal and external fragmentation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egmentation – What is segmentation; Hardware requirement for segmentation; segmentation table and its interpretation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right="-329" w:hanging="284"/>
        <w:rPr>
          <w:color w:val="000000"/>
        </w:rPr>
      </w:pPr>
      <w:r>
        <w:rPr>
          <w:color w:val="000000"/>
        </w:rPr>
        <w:lastRenderedPageBreak/>
        <w:t>Paging – What is paging; hardware required for paging; paging table; Translation look aside buffer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Concept of dirty bit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Shared pages and reentrant code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Throttling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</w:p>
    <w:p w:rsidR="002A3C7B" w:rsidRDefault="002A3C7B" w:rsidP="002A3C7B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br w:type="page"/>
      </w: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lastRenderedPageBreak/>
        <w:t xml:space="preserve">Session 8: 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Virtual Memory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What is virtual memory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Demand paging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age faults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age replacement algorithms</w:t>
      </w:r>
    </w:p>
    <w:p w:rsidR="002A3C7B" w:rsidRDefault="002A3C7B" w:rsidP="002A3C7B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No Lab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</w:p>
    <w:p w:rsidR="002A3C7B" w:rsidRDefault="002A3C7B" w:rsidP="002A3C7B">
      <w:pPr>
        <w:spacing w:after="0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t xml:space="preserve">Session 9: </w:t>
      </w:r>
    </w:p>
    <w:p w:rsidR="002A3C7B" w:rsidRDefault="002A3C7B" w:rsidP="002A3C7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Lecture:</w:t>
      </w:r>
    </w:p>
    <w:p w:rsidR="002A3C7B" w:rsidRDefault="002A3C7B" w:rsidP="002A3C7B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Deadlock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Necessary conditions of deadlock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Deadlock prevention and avoidance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 xml:space="preserve">Semaphore 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Mutex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Producer consumer problem</w:t>
      </w:r>
    </w:p>
    <w:p w:rsidR="002A3C7B" w:rsidRDefault="002A3C7B" w:rsidP="002A3C7B">
      <w:pPr>
        <w:pStyle w:val="Normal1"/>
        <w:numPr>
          <w:ilvl w:val="0"/>
          <w:numId w:val="1"/>
        </w:numPr>
        <w:ind w:left="567" w:hanging="284"/>
        <w:rPr>
          <w:color w:val="000000"/>
        </w:rPr>
      </w:pPr>
      <w:r>
        <w:rPr>
          <w:color w:val="000000"/>
        </w:rPr>
        <w:t>Dead-lock vs Starvation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:rsidR="002A3C7B" w:rsidRDefault="002A3C7B" w:rsidP="002A3C7B">
      <w:pPr>
        <w:spacing w:after="0" w:line="240" w:lineRule="auto"/>
        <w:rPr>
          <w:rFonts w:cstheme="minorHAnsi"/>
          <w:b/>
          <w:i/>
        </w:rPr>
      </w:pPr>
    </w:p>
    <w:p w:rsidR="00D975BF" w:rsidRDefault="00D975BF">
      <w:bookmarkStart w:id="0" w:name="_GoBack"/>
      <w:bookmarkEnd w:id="0"/>
    </w:p>
    <w:sectPr w:rsidR="00D975BF" w:rsidSect="00BD4E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CEA7DC7"/>
    <w:multiLevelType w:val="hybridMultilevel"/>
    <w:tmpl w:val="FD2E592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4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rUwMzQyMDU3sjQ3MDdR0lEKTi0uzszPAykwqgUACAlZZiwAAAA="/>
  </w:docVars>
  <w:rsids>
    <w:rsidRoot w:val="002A3C7B"/>
    <w:rsid w:val="002A3534"/>
    <w:rsid w:val="002A3C7B"/>
    <w:rsid w:val="00BD4EA9"/>
    <w:rsid w:val="00D97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3C7B"/>
    <w:pPr>
      <w:spacing w:after="200" w:line="276" w:lineRule="auto"/>
    </w:pPr>
    <w:rPr>
      <w:rFonts w:eastAsiaTheme="minorEastAsia"/>
      <w:lang w:val="en-IN" w:eastAsia="en-IN"/>
    </w:rPr>
  </w:style>
  <w:style w:type="paragraph" w:styleId="Heading1">
    <w:name w:val="heading 1"/>
    <w:basedOn w:val="Normal"/>
    <w:next w:val="Normal"/>
    <w:link w:val="Heading1Char"/>
    <w:qFormat/>
    <w:rsid w:val="002A3C7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A3C7B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IN" w:eastAsia="en-IN"/>
    </w:rPr>
  </w:style>
  <w:style w:type="paragraph" w:styleId="ListParagraph">
    <w:name w:val="List Paragraph"/>
    <w:basedOn w:val="Normal"/>
    <w:uiPriority w:val="34"/>
    <w:qFormat/>
    <w:rsid w:val="002A3C7B"/>
    <w:pPr>
      <w:ind w:left="720"/>
      <w:contextualSpacing/>
    </w:pPr>
  </w:style>
  <w:style w:type="paragraph" w:customStyle="1" w:styleId="normal0">
    <w:name w:val="normal"/>
    <w:rsid w:val="002A3C7B"/>
    <w:pPr>
      <w:spacing w:after="0" w:line="240" w:lineRule="auto"/>
    </w:pPr>
    <w:rPr>
      <w:rFonts w:ascii="Calibri" w:eastAsia="Calibri" w:hAnsi="Calibri" w:cs="Calibri"/>
      <w:lang w:eastAsia="en-IN"/>
    </w:rPr>
  </w:style>
  <w:style w:type="paragraph" w:customStyle="1" w:styleId="Normal1">
    <w:name w:val="Normal1"/>
    <w:qFormat/>
    <w:rsid w:val="002A3C7B"/>
    <w:pPr>
      <w:spacing w:after="0" w:line="240" w:lineRule="auto"/>
    </w:pPr>
    <w:rPr>
      <w:rFonts w:ascii="Calibri" w:eastAsia="Calibri" w:hAnsi="Calibri" w:cs="Calibri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64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560</Words>
  <Characters>319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3-08-07T05:53:00Z</dcterms:created>
  <dcterms:modified xsi:type="dcterms:W3CDTF">2023-08-07T11:59:00Z</dcterms:modified>
</cp:coreProperties>
</file>